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F94FF" w14:textId="01BDA4C8" w:rsidR="00242822" w:rsidRDefault="009022E7" w:rsidP="00A3066B">
      <w:pPr>
        <w:jc w:val="center"/>
        <w:rPr>
          <w:b/>
          <w:bCs/>
          <w:sz w:val="40"/>
          <w:szCs w:val="40"/>
          <w:lang w:val="cs-CZ"/>
        </w:rPr>
      </w:pPr>
      <w:r>
        <w:rPr>
          <w:b/>
          <w:bCs/>
          <w:sz w:val="40"/>
          <w:szCs w:val="40"/>
          <w:lang w:val="cs-CZ"/>
        </w:rPr>
        <w:t xml:space="preserve">1D </w:t>
      </w:r>
      <w:r w:rsidR="00A3066B" w:rsidRPr="00A3066B">
        <w:rPr>
          <w:b/>
          <w:bCs/>
          <w:sz w:val="40"/>
          <w:szCs w:val="40"/>
          <w:lang w:val="cs-CZ"/>
        </w:rPr>
        <w:t>Výprava do Grygova - 5.3. 2022</w:t>
      </w:r>
    </w:p>
    <w:p w14:paraId="6C89334B" w14:textId="6681A979" w:rsidR="00A3066B" w:rsidRPr="00A3066B" w:rsidRDefault="00A3066B" w:rsidP="00A3066B">
      <w:pPr>
        <w:jc w:val="center"/>
        <w:rPr>
          <w:b/>
          <w:bCs/>
          <w:sz w:val="24"/>
          <w:szCs w:val="24"/>
          <w:lang w:val="cs-CZ"/>
        </w:rPr>
      </w:pPr>
    </w:p>
    <w:p w14:paraId="174F7016" w14:textId="22E07585" w:rsidR="00A3066B" w:rsidRDefault="00A3066B" w:rsidP="00A3066B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Scházíme se </w:t>
      </w:r>
      <w:r w:rsidR="00EF617B">
        <w:rPr>
          <w:sz w:val="24"/>
          <w:szCs w:val="24"/>
          <w:lang w:val="cs-CZ"/>
        </w:rPr>
        <w:t xml:space="preserve">ráno na vlakovém nádraží v Olomouci, po spočtení účastníků akce a krátkém čekání na opozdilce se vydáváme na nedlouhou cestu do Grygova, vzdáleného pouze několik málo minut vlakem od Olomouce. Výpravy se zúčastnili: Sam, </w:t>
      </w:r>
      <w:proofErr w:type="spellStart"/>
      <w:r w:rsidR="00EF617B">
        <w:rPr>
          <w:sz w:val="24"/>
          <w:szCs w:val="24"/>
          <w:lang w:val="cs-CZ"/>
        </w:rPr>
        <w:t>Pája</w:t>
      </w:r>
      <w:proofErr w:type="spellEnd"/>
      <w:r w:rsidR="00EF617B">
        <w:rPr>
          <w:sz w:val="24"/>
          <w:szCs w:val="24"/>
          <w:lang w:val="cs-CZ"/>
        </w:rPr>
        <w:t xml:space="preserve">, Jonáš, Šimon, Ďábel, Prokop, Víťa, Hrášek, </w:t>
      </w:r>
      <w:r w:rsidR="00C6064F">
        <w:rPr>
          <w:sz w:val="24"/>
          <w:szCs w:val="24"/>
          <w:lang w:val="cs-CZ"/>
        </w:rPr>
        <w:t xml:space="preserve">Shrek, Tom, </w:t>
      </w:r>
      <w:proofErr w:type="spellStart"/>
      <w:r w:rsidR="00C6064F">
        <w:rPr>
          <w:sz w:val="24"/>
          <w:szCs w:val="24"/>
          <w:lang w:val="cs-CZ"/>
        </w:rPr>
        <w:t>Gogen</w:t>
      </w:r>
      <w:proofErr w:type="spellEnd"/>
      <w:r w:rsidR="00C6064F">
        <w:rPr>
          <w:sz w:val="24"/>
          <w:szCs w:val="24"/>
          <w:lang w:val="cs-CZ"/>
        </w:rPr>
        <w:t xml:space="preserve">, Dan, </w:t>
      </w:r>
      <w:proofErr w:type="spellStart"/>
      <w:r w:rsidR="00C6064F">
        <w:rPr>
          <w:sz w:val="24"/>
          <w:szCs w:val="24"/>
          <w:lang w:val="cs-CZ"/>
        </w:rPr>
        <w:t>Lipánek</w:t>
      </w:r>
      <w:proofErr w:type="spellEnd"/>
      <w:r w:rsidR="00C6064F">
        <w:rPr>
          <w:sz w:val="24"/>
          <w:szCs w:val="24"/>
          <w:lang w:val="cs-CZ"/>
        </w:rPr>
        <w:t xml:space="preserve">, Kozák, Vlastík, Mamut, Prokop (starší), Honza, Kuba M., </w:t>
      </w:r>
      <w:r w:rsidR="00D305D6">
        <w:rPr>
          <w:sz w:val="24"/>
          <w:szCs w:val="24"/>
          <w:lang w:val="cs-CZ"/>
        </w:rPr>
        <w:t xml:space="preserve">Štěpán, </w:t>
      </w:r>
      <w:proofErr w:type="spellStart"/>
      <w:r w:rsidR="00D305D6">
        <w:rPr>
          <w:sz w:val="24"/>
          <w:szCs w:val="24"/>
          <w:lang w:val="cs-CZ"/>
        </w:rPr>
        <w:t>Pája</w:t>
      </w:r>
      <w:proofErr w:type="spellEnd"/>
      <w:r w:rsidR="00D305D6">
        <w:rPr>
          <w:sz w:val="24"/>
          <w:szCs w:val="24"/>
          <w:lang w:val="cs-CZ"/>
        </w:rPr>
        <w:t xml:space="preserve"> F., Sam</w:t>
      </w:r>
      <w:r w:rsidR="00BB4079">
        <w:rPr>
          <w:sz w:val="24"/>
          <w:szCs w:val="24"/>
          <w:lang w:val="cs-CZ"/>
        </w:rPr>
        <w:t>, David</w:t>
      </w:r>
      <w:r w:rsidR="0018136E">
        <w:rPr>
          <w:sz w:val="24"/>
          <w:szCs w:val="24"/>
          <w:lang w:val="cs-CZ"/>
        </w:rPr>
        <w:t>, Tadeáš (mladší)</w:t>
      </w:r>
      <w:r w:rsidR="0034724B">
        <w:rPr>
          <w:sz w:val="24"/>
          <w:szCs w:val="24"/>
          <w:lang w:val="cs-CZ"/>
        </w:rPr>
        <w:t xml:space="preserve"> a já.</w:t>
      </w:r>
    </w:p>
    <w:p w14:paraId="18092245" w14:textId="528D682D" w:rsidR="0034724B" w:rsidRDefault="0034724B" w:rsidP="00A3066B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Po příjezdu na stanici v</w:t>
      </w:r>
      <w:r w:rsidR="004D0051">
        <w:rPr>
          <w:sz w:val="24"/>
          <w:szCs w:val="24"/>
          <w:lang w:val="cs-CZ"/>
        </w:rPr>
        <w:t> </w:t>
      </w:r>
      <w:r>
        <w:rPr>
          <w:sz w:val="24"/>
          <w:szCs w:val="24"/>
          <w:lang w:val="cs-CZ"/>
        </w:rPr>
        <w:t>Grygově</w:t>
      </w:r>
      <w:r w:rsidR="004D0051">
        <w:rPr>
          <w:sz w:val="24"/>
          <w:szCs w:val="24"/>
          <w:lang w:val="cs-CZ"/>
        </w:rPr>
        <w:t xml:space="preserve"> fotíme společnou fotku a Prokop členy rozděluje do tří skupin podle družin. S každou z nich jde její rádce, ale jeho role je pouze symbolická, vést skupinu mají starší členové družin. Prokop rozdává mapy a instrukce kam se mají skupiny dostat a jaké mají po cestě splnit úkoly a následně vyráží společně se mnou na cestu na místo určení, nechává tak členy jejich osudu.</w:t>
      </w:r>
    </w:p>
    <w:p w14:paraId="5C9A597D" w14:textId="4BB833D6" w:rsidR="00CD68DA" w:rsidRDefault="00C001B4" w:rsidP="00A3066B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S Prokopem nám trvá dorazit do cíle, bývalého lomu, přibližně 20 minut. Na družiny nějaký čas čekáme, ale nakonec se dočkáváme prvních zvuků z </w:t>
      </w:r>
      <w:proofErr w:type="spellStart"/>
      <w:r>
        <w:rPr>
          <w:sz w:val="24"/>
          <w:szCs w:val="24"/>
          <w:lang w:val="cs-CZ"/>
        </w:rPr>
        <w:t>rápelí</w:t>
      </w:r>
      <w:proofErr w:type="spellEnd"/>
      <w:r>
        <w:rPr>
          <w:sz w:val="24"/>
          <w:szCs w:val="24"/>
          <w:lang w:val="cs-CZ"/>
        </w:rPr>
        <w:t xml:space="preserve">, které předznamenávají příchod první z nich. Další se přiřítí nedlouho po té první, ale na poslední z družin, Bílou růži čekáme marně. Voláme Mamutovi, který odpovídá, že jsou velmi blízko a za 5 minut jsou na místě. O 15 minut voláme znovu a dočkáváme se stejné odpovědi. Po další čtvrthodině se k naší úlevě objevuje i zabloudivší Bílá růže. Dáváme si krátkou </w:t>
      </w:r>
      <w:proofErr w:type="spellStart"/>
      <w:proofErr w:type="gramStart"/>
      <w:r>
        <w:rPr>
          <w:sz w:val="24"/>
          <w:szCs w:val="24"/>
          <w:lang w:val="cs-CZ"/>
        </w:rPr>
        <w:t>sváču</w:t>
      </w:r>
      <w:proofErr w:type="spellEnd"/>
      <w:proofErr w:type="gramEnd"/>
      <w:r>
        <w:rPr>
          <w:sz w:val="24"/>
          <w:szCs w:val="24"/>
          <w:lang w:val="cs-CZ"/>
        </w:rPr>
        <w:t xml:space="preserve"> při které jsme svědky </w:t>
      </w:r>
      <w:proofErr w:type="spellStart"/>
      <w:r>
        <w:rPr>
          <w:sz w:val="24"/>
          <w:szCs w:val="24"/>
          <w:lang w:val="cs-CZ"/>
        </w:rPr>
        <w:t>Shrekova</w:t>
      </w:r>
      <w:proofErr w:type="spellEnd"/>
      <w:r>
        <w:rPr>
          <w:sz w:val="24"/>
          <w:szCs w:val="24"/>
          <w:lang w:val="cs-CZ"/>
        </w:rPr>
        <w:t xml:space="preserve"> značně </w:t>
      </w:r>
      <w:proofErr w:type="spellStart"/>
      <w:r>
        <w:rPr>
          <w:sz w:val="24"/>
          <w:szCs w:val="24"/>
          <w:lang w:val="cs-CZ"/>
        </w:rPr>
        <w:t>fejkového</w:t>
      </w:r>
      <w:proofErr w:type="spellEnd"/>
      <w:r>
        <w:rPr>
          <w:sz w:val="24"/>
          <w:szCs w:val="24"/>
          <w:lang w:val="cs-CZ"/>
        </w:rPr>
        <w:t xml:space="preserve"> pantomimického znázornění různých evropských měst z vrcholku lomu. Členové zatím také prozkoumávají blízké okolí našeho dočasného útočiště</w:t>
      </w:r>
      <w:r w:rsidR="00CD68DA">
        <w:rPr>
          <w:sz w:val="24"/>
          <w:szCs w:val="24"/>
          <w:lang w:val="cs-CZ"/>
        </w:rPr>
        <w:t xml:space="preserve"> a procházejí po úzkých kamenitých stezkách na vrcholku lomu a zažívají zdravou dávku adrenalinu.</w:t>
      </w:r>
    </w:p>
    <w:p w14:paraId="74A9694A" w14:textId="5AB8EED5" w:rsidR="00CD68DA" w:rsidRDefault="00CD68DA" w:rsidP="00A3066B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Po </w:t>
      </w:r>
      <w:proofErr w:type="spellStart"/>
      <w:r>
        <w:rPr>
          <w:sz w:val="24"/>
          <w:szCs w:val="24"/>
          <w:lang w:val="cs-CZ"/>
        </w:rPr>
        <w:t>dosvačení</w:t>
      </w:r>
      <w:proofErr w:type="spellEnd"/>
      <w:r>
        <w:rPr>
          <w:sz w:val="24"/>
          <w:szCs w:val="24"/>
          <w:lang w:val="cs-CZ"/>
        </w:rPr>
        <w:t xml:space="preserve"> hrajeme hru na šaška a krále, kdy je cílem v otevřeném území nalézt a vybít krále, chráněného svými střelci a jedním nesmrtelným šaškem, který ale sám nemůže střílet. Po napínavé bitvě se posouváme o dvě údolíčka dále, kde nás čeká velká bitva, ve které je cílem ukořistit soupeřovu vlajku a vyhnout se vybití papírovou koulí. Bitva se odehrává v náročném kopcovitém terénu, takže si všichni dáváme pořádně do těla. Dochází také na </w:t>
      </w:r>
      <w:proofErr w:type="spellStart"/>
      <w:r>
        <w:rPr>
          <w:sz w:val="24"/>
          <w:szCs w:val="24"/>
          <w:lang w:val="cs-CZ"/>
        </w:rPr>
        <w:t>fejky</w:t>
      </w:r>
      <w:proofErr w:type="spellEnd"/>
      <w:r>
        <w:rPr>
          <w:sz w:val="24"/>
          <w:szCs w:val="24"/>
          <w:lang w:val="cs-CZ"/>
        </w:rPr>
        <w:t xml:space="preserve"> v</w:t>
      </w:r>
      <w:r w:rsidR="004D3A7E">
        <w:rPr>
          <w:sz w:val="24"/>
          <w:szCs w:val="24"/>
          <w:lang w:val="cs-CZ"/>
        </w:rPr>
        <w:t> </w:t>
      </w:r>
      <w:r>
        <w:rPr>
          <w:sz w:val="24"/>
          <w:szCs w:val="24"/>
          <w:lang w:val="cs-CZ"/>
        </w:rPr>
        <w:t>obraně</w:t>
      </w:r>
      <w:r w:rsidR="004D3A7E">
        <w:rPr>
          <w:sz w:val="24"/>
          <w:szCs w:val="24"/>
          <w:lang w:val="cs-CZ"/>
        </w:rPr>
        <w:t xml:space="preserve">, kdy pro zpravidla polovina každého týmu pouze chrání šátek umístěný v kruhu z provazu, což vede k patovým situacím. </w:t>
      </w:r>
      <w:r>
        <w:rPr>
          <w:sz w:val="24"/>
          <w:szCs w:val="24"/>
          <w:lang w:val="cs-CZ"/>
        </w:rPr>
        <w:t xml:space="preserve">Po konečném vítězství v rojnici </w:t>
      </w:r>
      <w:r w:rsidR="004D3A7E">
        <w:rPr>
          <w:sz w:val="24"/>
          <w:szCs w:val="24"/>
          <w:lang w:val="cs-CZ"/>
        </w:rPr>
        <w:t>procházíme herní území a nacházíme většinu koupí, několik koulí ale bohužel v lomu necháváme jako památku po lítém boji.</w:t>
      </w:r>
    </w:p>
    <w:p w14:paraId="03AF52E6" w14:textId="6486C296" w:rsidR="004D3A7E" w:rsidRDefault="004D3A7E" w:rsidP="00A3066B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Vyčerpávající bitva vyvolává velký hlad, a tak si vychutnáváme oběd a poté vyrážíme na vrchol lomu, kde je pěkný výhled do krajiny a směřujeme směr nádraží. Tam docházíme skoro přesně na čas, stíháme pouze pár kol oblíbené kratochvíle zvané Ninja-skáču, nasedáme do vlaku a </w:t>
      </w:r>
      <w:r w:rsidR="009022E7">
        <w:rPr>
          <w:sz w:val="24"/>
          <w:szCs w:val="24"/>
          <w:lang w:val="cs-CZ"/>
        </w:rPr>
        <w:t>míříme zpět směr Olomouc.</w:t>
      </w:r>
    </w:p>
    <w:p w14:paraId="20E3F2F9" w14:textId="38AF5888" w:rsidR="009022E7" w:rsidRPr="00A3066B" w:rsidRDefault="009022E7" w:rsidP="009022E7">
      <w:pPr>
        <w:jc w:val="right"/>
        <w:rPr>
          <w:sz w:val="24"/>
          <w:szCs w:val="24"/>
          <w:lang w:val="cs-CZ"/>
        </w:rPr>
      </w:pPr>
      <w:proofErr w:type="spellStart"/>
      <w:r>
        <w:rPr>
          <w:sz w:val="24"/>
          <w:szCs w:val="24"/>
          <w:lang w:val="cs-CZ"/>
        </w:rPr>
        <w:t>Pája</w:t>
      </w:r>
      <w:proofErr w:type="spellEnd"/>
    </w:p>
    <w:sectPr w:rsidR="009022E7" w:rsidRPr="00A30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sbQ0NzIytTS2MDRS0lEKTi0uzszPAykwrAUADs5R6iwAAAA="/>
  </w:docVars>
  <w:rsids>
    <w:rsidRoot w:val="00A3066B"/>
    <w:rsid w:val="0018136E"/>
    <w:rsid w:val="00242822"/>
    <w:rsid w:val="0034724B"/>
    <w:rsid w:val="004D0051"/>
    <w:rsid w:val="004D3A7E"/>
    <w:rsid w:val="0088526B"/>
    <w:rsid w:val="009022E7"/>
    <w:rsid w:val="00A3066B"/>
    <w:rsid w:val="00BB4079"/>
    <w:rsid w:val="00C001B4"/>
    <w:rsid w:val="00C6064F"/>
    <w:rsid w:val="00CD68DA"/>
    <w:rsid w:val="00D305D6"/>
    <w:rsid w:val="00EF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B0930"/>
  <w15:chartTrackingRefBased/>
  <w15:docId w15:val="{FD9A6CD9-442F-4465-933E-812806D8F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22-03-27T10:19:00Z</dcterms:created>
  <dcterms:modified xsi:type="dcterms:W3CDTF">2022-03-27T12:02:00Z</dcterms:modified>
</cp:coreProperties>
</file>